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899BA" w14:textId="1FAC0150" w:rsidR="00B50CAE" w:rsidRPr="00CB347D" w:rsidRDefault="009670BB" w:rsidP="00CB347D">
      <w:pPr>
        <w:pStyle w:val="TBHeading1"/>
      </w:pPr>
      <w:r>
        <w:t>Media Advisory</w:t>
      </w:r>
      <w:r w:rsidR="00B50CAE">
        <w:t xml:space="preserve"> Template</w:t>
      </w:r>
    </w:p>
    <w:p w14:paraId="2C3F45C0" w14:textId="77777777" w:rsidR="006104FD" w:rsidRPr="0083280D" w:rsidRDefault="006104FD" w:rsidP="006104FD">
      <w:pPr>
        <w:tabs>
          <w:tab w:val="left" w:pos="855"/>
          <w:tab w:val="center" w:pos="4680"/>
          <w:tab w:val="right" w:pos="9360"/>
        </w:tabs>
        <w:spacing w:afterLines="40" w:after="96" w:line="259" w:lineRule="auto"/>
        <w:rPr>
          <w:rFonts w:cs="Arial"/>
          <w:sz w:val="56"/>
          <w:szCs w:val="56"/>
        </w:rPr>
      </w:pPr>
      <w:r w:rsidRPr="0083280D">
        <w:rPr>
          <w:rFonts w:cs="Arial"/>
          <w:sz w:val="56"/>
          <w:szCs w:val="56"/>
        </w:rPr>
        <w:t>Media Advisory</w:t>
      </w:r>
    </w:p>
    <w:p w14:paraId="1263A654" w14:textId="77777777" w:rsidR="006104FD" w:rsidRPr="00351979" w:rsidRDefault="006104FD" w:rsidP="006104FD">
      <w:pPr>
        <w:tabs>
          <w:tab w:val="left" w:pos="855"/>
          <w:tab w:val="center" w:pos="4680"/>
          <w:tab w:val="right" w:pos="9360"/>
        </w:tabs>
        <w:spacing w:afterLines="40" w:after="96" w:line="259" w:lineRule="auto"/>
        <w:rPr>
          <w:rFonts w:cs="Arial"/>
          <w:i/>
          <w:color w:val="6D6E70"/>
        </w:rPr>
      </w:pPr>
      <w:r w:rsidRPr="00351979">
        <w:rPr>
          <w:rFonts w:cs="Arial"/>
          <w:i/>
        </w:rPr>
        <w:t>For immediate distribution</w:t>
      </w:r>
    </w:p>
    <w:p w14:paraId="13F0943F" w14:textId="77777777" w:rsidR="006104FD" w:rsidRPr="00351979" w:rsidRDefault="006104FD" w:rsidP="006104FD">
      <w:pPr>
        <w:tabs>
          <w:tab w:val="left" w:pos="855"/>
          <w:tab w:val="center" w:pos="4680"/>
          <w:tab w:val="right" w:pos="9360"/>
        </w:tabs>
        <w:spacing w:afterLines="40" w:after="96" w:line="259" w:lineRule="auto"/>
        <w:jc w:val="right"/>
        <w:rPr>
          <w:rFonts w:cs="Arial"/>
          <w:i/>
          <w:color w:val="6D6E70"/>
        </w:rPr>
      </w:pPr>
      <w:r w:rsidRPr="00351979">
        <w:rPr>
          <w:rFonts w:cs="Arial"/>
          <w:noProof/>
        </w:rPr>
        <mc:AlternateContent>
          <mc:Choice Requires="wps">
            <w:drawing>
              <wp:anchor distT="0" distB="0" distL="114300" distR="114300" simplePos="0" relativeHeight="251658240" behindDoc="0" locked="0" layoutInCell="1" allowOverlap="1" wp14:anchorId="5656EEAB" wp14:editId="600EF02F">
                <wp:simplePos x="0" y="0"/>
                <wp:positionH relativeFrom="margin">
                  <wp:align>left</wp:align>
                </wp:positionH>
                <wp:positionV relativeFrom="paragraph">
                  <wp:posOffset>135890</wp:posOffset>
                </wp:positionV>
                <wp:extent cx="6456045" cy="0"/>
                <wp:effectExtent l="0" t="0" r="0" b="0"/>
                <wp:wrapSquare wrapText="bothSides"/>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oel="http://schemas.microsoft.com/office/2019/extlst">
            <w:pict>
              <v:line id="Line 4"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strokecolor="gray" from="0,10.7pt" to="508.35pt,10.7pt" w14:anchorId="4F491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a0FQ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">
                <w10:wrap type="square" anchorx="margin"/>
              </v:line>
            </w:pict>
          </mc:Fallback>
        </mc:AlternateContent>
      </w:r>
    </w:p>
    <w:p w14:paraId="0F74036A" w14:textId="77777777" w:rsidR="006104FD" w:rsidRPr="00351979" w:rsidRDefault="006104FD" w:rsidP="006104FD">
      <w:pPr>
        <w:tabs>
          <w:tab w:val="center" w:pos="4680"/>
          <w:tab w:val="right" w:pos="9360"/>
        </w:tabs>
        <w:spacing w:afterLines="40" w:after="96" w:line="259" w:lineRule="auto"/>
        <w:rPr>
          <w:rFonts w:cs="Arial"/>
        </w:rPr>
      </w:pPr>
      <w:r w:rsidRPr="00351979">
        <w:rPr>
          <w:rFonts w:cs="Arial"/>
        </w:rPr>
        <w:t xml:space="preserve">Media contact: </w:t>
      </w:r>
      <w:r w:rsidRPr="00351979">
        <w:rPr>
          <w:color w:val="E9513D"/>
        </w:rPr>
        <w:t>[NAME]</w:t>
      </w:r>
      <w:r w:rsidRPr="00351979">
        <w:rPr>
          <w:rFonts w:cs="Arial"/>
        </w:rPr>
        <w:t xml:space="preserve"> </w:t>
      </w:r>
    </w:p>
    <w:p w14:paraId="70B3BAC5" w14:textId="77777777" w:rsidR="006104FD" w:rsidRPr="00351979" w:rsidRDefault="006104FD" w:rsidP="006104FD">
      <w:pPr>
        <w:tabs>
          <w:tab w:val="center" w:pos="4680"/>
          <w:tab w:val="right" w:pos="9360"/>
        </w:tabs>
        <w:spacing w:afterLines="40" w:after="96" w:line="259" w:lineRule="auto"/>
        <w:rPr>
          <w:color w:val="E9513D"/>
        </w:rPr>
      </w:pPr>
      <w:r w:rsidRPr="00351979">
        <w:rPr>
          <w:color w:val="E9513D"/>
        </w:rPr>
        <w:t>[PHONE NUMBER] [EMAIL ADDRESS]</w:t>
      </w:r>
    </w:p>
    <w:p w14:paraId="3A10F96C" w14:textId="77777777" w:rsidR="006104FD" w:rsidRPr="00351979" w:rsidRDefault="006104FD" w:rsidP="006104FD">
      <w:pPr>
        <w:tabs>
          <w:tab w:val="center" w:pos="4680"/>
          <w:tab w:val="right" w:pos="9360"/>
        </w:tabs>
        <w:spacing w:afterLines="40" w:after="96" w:line="259" w:lineRule="auto"/>
        <w:rPr>
          <w:color w:val="E9513D"/>
        </w:rPr>
      </w:pPr>
      <w:r w:rsidRPr="00351979">
        <w:rPr>
          <w:color w:val="E9513D"/>
        </w:rPr>
        <w:t>[ORGANIZATION WEBSITE]</w:t>
      </w:r>
    </w:p>
    <w:p w14:paraId="383D86C4" w14:textId="77777777" w:rsidR="006104FD" w:rsidRPr="0083280D" w:rsidRDefault="006104FD" w:rsidP="006104FD">
      <w:pPr>
        <w:spacing w:afterLines="40" w:after="96" w:line="259" w:lineRule="auto"/>
        <w:rPr>
          <w:rFonts w:cs="Arial"/>
          <w:sz w:val="2"/>
          <w:szCs w:val="2"/>
        </w:rPr>
      </w:pPr>
    </w:p>
    <w:p w14:paraId="2B67E193" w14:textId="75126F5A" w:rsidR="006104FD" w:rsidRPr="009A2B7D" w:rsidRDefault="00D1357A" w:rsidP="009A2B7D">
      <w:pPr>
        <w:spacing w:afterLines="40" w:after="96" w:line="259" w:lineRule="auto"/>
        <w:jc w:val="center"/>
        <w:rPr>
          <w:i/>
          <w:iCs/>
          <w:sz w:val="28"/>
          <w:szCs w:val="28"/>
        </w:rPr>
      </w:pPr>
      <w:r w:rsidRPr="00C43C6E">
        <w:rPr>
          <w:rFonts w:cs="Arial"/>
          <w:b/>
          <w:bCs/>
          <w:sz w:val="28"/>
          <w:szCs w:val="28"/>
        </w:rPr>
        <w:t>P</w:t>
      </w:r>
      <w:r w:rsidR="006104FD" w:rsidRPr="00C43C6E">
        <w:rPr>
          <w:rFonts w:cs="Arial"/>
          <w:b/>
          <w:bCs/>
          <w:sz w:val="28"/>
          <w:szCs w:val="28"/>
        </w:rPr>
        <w:t xml:space="preserve">arents </w:t>
      </w:r>
      <w:r w:rsidR="00432087" w:rsidRPr="00C43C6E">
        <w:rPr>
          <w:rFonts w:cs="Arial"/>
          <w:b/>
          <w:bCs/>
          <w:sz w:val="28"/>
          <w:szCs w:val="28"/>
        </w:rPr>
        <w:t xml:space="preserve">and </w:t>
      </w:r>
      <w:r w:rsidR="00B1526D" w:rsidRPr="009A2B7D">
        <w:rPr>
          <w:rFonts w:cs="Arial"/>
          <w:b/>
          <w:bCs/>
          <w:sz w:val="28"/>
          <w:szCs w:val="28"/>
        </w:rPr>
        <w:t>C</w:t>
      </w:r>
      <w:r w:rsidR="00432087" w:rsidRPr="009A2B7D">
        <w:rPr>
          <w:rFonts w:cs="Arial"/>
          <w:b/>
          <w:bCs/>
          <w:sz w:val="28"/>
          <w:szCs w:val="28"/>
        </w:rPr>
        <w:t xml:space="preserve">aregivers </w:t>
      </w:r>
      <w:r w:rsidR="006104FD" w:rsidRPr="009A2B7D">
        <w:rPr>
          <w:rFonts w:cs="Arial"/>
          <w:b/>
          <w:bCs/>
          <w:sz w:val="28"/>
          <w:szCs w:val="28"/>
        </w:rPr>
        <w:t xml:space="preserve">from </w:t>
      </w:r>
      <w:r w:rsidR="00965EE8" w:rsidRPr="009A2B7D">
        <w:rPr>
          <w:rFonts w:cs="Arial"/>
          <w:b/>
          <w:bCs/>
          <w:sz w:val="28"/>
          <w:szCs w:val="28"/>
        </w:rPr>
        <w:t>A</w:t>
      </w:r>
      <w:r w:rsidR="006104FD" w:rsidRPr="009A2B7D">
        <w:rPr>
          <w:rFonts w:cs="Arial"/>
          <w:b/>
          <w:bCs/>
          <w:sz w:val="28"/>
          <w:szCs w:val="28"/>
        </w:rPr>
        <w:t xml:space="preserve">cross </w:t>
      </w:r>
      <w:r w:rsidR="006104FD" w:rsidRPr="009A2B7D">
        <w:rPr>
          <w:rFonts w:cs="Arial"/>
          <w:b/>
          <w:bCs/>
          <w:color w:val="E9513D"/>
          <w:sz w:val="28"/>
          <w:szCs w:val="28"/>
        </w:rPr>
        <w:t xml:space="preserve">[STATE/LOCAL COMMUNITY] </w:t>
      </w:r>
      <w:r w:rsidR="00965EE8" w:rsidRPr="009A2B7D">
        <w:rPr>
          <w:rFonts w:cs="Arial"/>
          <w:b/>
          <w:bCs/>
          <w:sz w:val="28"/>
          <w:szCs w:val="28"/>
        </w:rPr>
        <w:t xml:space="preserve">to </w:t>
      </w:r>
      <w:r w:rsidR="00CB347D">
        <w:rPr>
          <w:rFonts w:cs="Arial"/>
          <w:b/>
          <w:bCs/>
          <w:sz w:val="28"/>
          <w:szCs w:val="28"/>
        </w:rPr>
        <w:t>Joys and Challenges</w:t>
      </w:r>
      <w:r w:rsidR="00965EE8" w:rsidRPr="009A2B7D">
        <w:rPr>
          <w:rFonts w:cs="Arial"/>
          <w:b/>
          <w:bCs/>
          <w:sz w:val="28"/>
          <w:szCs w:val="28"/>
        </w:rPr>
        <w:t xml:space="preserve"> of </w:t>
      </w:r>
      <w:r w:rsidR="006546AC" w:rsidRPr="00C43C6E">
        <w:rPr>
          <w:rFonts w:cs="Arial"/>
          <w:b/>
          <w:bCs/>
          <w:sz w:val="28"/>
          <w:szCs w:val="28"/>
        </w:rPr>
        <w:t>Ra</w:t>
      </w:r>
      <w:r w:rsidR="2ECB698A" w:rsidRPr="00C43C6E">
        <w:rPr>
          <w:rFonts w:cs="Arial"/>
          <w:b/>
          <w:bCs/>
          <w:sz w:val="28"/>
          <w:szCs w:val="28"/>
        </w:rPr>
        <w:t>is</w:t>
      </w:r>
      <w:r w:rsidR="006546AC" w:rsidRPr="00C43C6E">
        <w:rPr>
          <w:rFonts w:cs="Arial"/>
          <w:b/>
          <w:bCs/>
          <w:sz w:val="28"/>
          <w:szCs w:val="28"/>
        </w:rPr>
        <w:t>ing Young Children</w:t>
      </w:r>
      <w:r w:rsidR="00965EE8" w:rsidRPr="00C43C6E">
        <w:rPr>
          <w:rFonts w:cs="Arial"/>
          <w:b/>
          <w:bCs/>
          <w:sz w:val="28"/>
          <w:szCs w:val="28"/>
        </w:rPr>
        <w:t xml:space="preserve"> </w:t>
      </w:r>
      <w:r w:rsidR="006104FD" w:rsidRPr="00C43C6E">
        <w:rPr>
          <w:rFonts w:cs="Arial"/>
          <w:b/>
          <w:bCs/>
          <w:sz w:val="28"/>
          <w:szCs w:val="28"/>
        </w:rPr>
        <w:t xml:space="preserve">as </w:t>
      </w:r>
      <w:r w:rsidR="00965EE8" w:rsidRPr="009A2B7D">
        <w:rPr>
          <w:rFonts w:cs="Arial"/>
          <w:b/>
          <w:bCs/>
          <w:sz w:val="28"/>
          <w:szCs w:val="28"/>
        </w:rPr>
        <w:t>T</w:t>
      </w:r>
      <w:r w:rsidR="006104FD" w:rsidRPr="009A2B7D">
        <w:rPr>
          <w:rFonts w:cs="Arial"/>
          <w:b/>
          <w:bCs/>
          <w:sz w:val="28"/>
          <w:szCs w:val="28"/>
        </w:rPr>
        <w:t xml:space="preserve">hey to </w:t>
      </w:r>
      <w:r w:rsidR="00965EE8" w:rsidRPr="009A2B7D">
        <w:rPr>
          <w:rFonts w:cs="Arial"/>
          <w:b/>
          <w:bCs/>
          <w:sz w:val="28"/>
          <w:szCs w:val="28"/>
        </w:rPr>
        <w:t>U</w:t>
      </w:r>
      <w:r w:rsidR="006104FD" w:rsidRPr="009A2B7D">
        <w:rPr>
          <w:rFonts w:cs="Arial"/>
          <w:b/>
          <w:bCs/>
          <w:sz w:val="28"/>
          <w:szCs w:val="28"/>
        </w:rPr>
        <w:t xml:space="preserve">rge </w:t>
      </w:r>
      <w:r w:rsidR="00965EE8" w:rsidRPr="009A2B7D">
        <w:rPr>
          <w:rFonts w:cs="Arial"/>
          <w:b/>
          <w:bCs/>
          <w:sz w:val="28"/>
          <w:szCs w:val="28"/>
        </w:rPr>
        <w:t>P</w:t>
      </w:r>
      <w:r w:rsidR="006104FD" w:rsidRPr="009A2B7D">
        <w:rPr>
          <w:rFonts w:cs="Arial"/>
          <w:b/>
          <w:bCs/>
          <w:sz w:val="28"/>
          <w:szCs w:val="28"/>
        </w:rPr>
        <w:t xml:space="preserve">olicymakers to </w:t>
      </w:r>
      <w:r w:rsidR="006104FD" w:rsidRPr="009A2B7D">
        <w:rPr>
          <w:rFonts w:cs="Arial"/>
          <w:b/>
          <w:bCs/>
          <w:i/>
          <w:iCs/>
          <w:sz w:val="28"/>
          <w:szCs w:val="28"/>
        </w:rPr>
        <w:t xml:space="preserve">Think Babies </w:t>
      </w:r>
    </w:p>
    <w:p w14:paraId="4B458C1C" w14:textId="77777777" w:rsidR="006104FD" w:rsidRPr="00351979" w:rsidRDefault="006104FD" w:rsidP="006104FD">
      <w:pPr>
        <w:spacing w:afterLines="40" w:after="96" w:line="259" w:lineRule="auto"/>
        <w:jc w:val="center"/>
        <w:rPr>
          <w:rFonts w:cs="Arial"/>
          <w:i/>
        </w:rPr>
      </w:pPr>
      <w:r w:rsidRPr="00351979">
        <w:rPr>
          <w:rFonts w:cs="Arial"/>
          <w:i/>
          <w:color w:val="E9513D"/>
        </w:rPr>
        <w:t>[ORGANIZATION]</w:t>
      </w:r>
      <w:r w:rsidRPr="00351979">
        <w:rPr>
          <w:rFonts w:cs="Arial"/>
          <w:i/>
        </w:rPr>
        <w:t xml:space="preserve"> leads families in advocating for </w:t>
      </w:r>
      <w:r w:rsidRPr="00351979">
        <w:rPr>
          <w:rFonts w:cs="Arial"/>
          <w:i/>
          <w:color w:val="E9513D"/>
        </w:rPr>
        <w:t xml:space="preserve">[POLICY PRIORITIES] </w:t>
      </w:r>
    </w:p>
    <w:p w14:paraId="461CE17E" w14:textId="77777777" w:rsidR="006104FD" w:rsidRPr="0083280D" w:rsidRDefault="006104FD" w:rsidP="006104FD">
      <w:pPr>
        <w:spacing w:afterLines="40" w:after="96" w:line="259" w:lineRule="auto"/>
        <w:rPr>
          <w:rFonts w:cs="Arial"/>
          <w:sz w:val="6"/>
          <w:szCs w:val="6"/>
        </w:rPr>
      </w:pPr>
    </w:p>
    <w:p w14:paraId="5D037803" w14:textId="4144630C" w:rsidR="006104FD" w:rsidRPr="00351979" w:rsidRDefault="006104FD" w:rsidP="006104FD">
      <w:pPr>
        <w:spacing w:afterLines="40" w:after="96" w:line="259" w:lineRule="auto"/>
        <w:rPr>
          <w:rFonts w:eastAsia="Arial" w:cs="Arial"/>
          <w:color w:val="000000"/>
        </w:rPr>
      </w:pPr>
      <w:r w:rsidRPr="4E2ED495">
        <w:rPr>
          <w:rFonts w:eastAsia="Arial" w:cs="Arial"/>
          <w:b/>
          <w:bCs/>
          <w:color w:val="E9513D"/>
        </w:rPr>
        <w:t>[CITY, STATE]</w:t>
      </w:r>
      <w:r w:rsidRPr="4E2ED495">
        <w:rPr>
          <w:rFonts w:eastAsia="Arial" w:cs="Arial"/>
          <w:color w:val="000000"/>
        </w:rPr>
        <w:t xml:space="preserve"> (</w:t>
      </w:r>
      <w:r w:rsidRPr="4E2ED495">
        <w:rPr>
          <w:rFonts w:ascii="Arial" w:eastAsia="Arial" w:hAnsi="Arial" w:cs="Arial"/>
          <w:color w:val="E9513D"/>
          <w:sz w:val="22"/>
          <w:szCs w:val="22"/>
        </w:rPr>
        <w:t>[MONTH] [DATE]</w:t>
      </w:r>
      <w:r w:rsidRPr="4E2ED495">
        <w:rPr>
          <w:rFonts w:eastAsia="Arial" w:cs="Arial"/>
          <w:color w:val="000000"/>
        </w:rPr>
        <w:t>, 20</w:t>
      </w:r>
      <w:r w:rsidR="109A7802" w:rsidRPr="004E66B2">
        <w:rPr>
          <w:rFonts w:ascii="Arial" w:eastAsia="Arial" w:hAnsi="Arial" w:cs="Arial"/>
          <w:color w:val="E9513D"/>
          <w:sz w:val="22"/>
          <w:szCs w:val="22"/>
        </w:rPr>
        <w:t>XX</w:t>
      </w:r>
      <w:r w:rsidRPr="4E2ED495">
        <w:rPr>
          <w:rFonts w:eastAsia="Arial" w:cs="Arial"/>
          <w:color w:val="000000"/>
        </w:rPr>
        <w:t xml:space="preserve">) — </w:t>
      </w:r>
      <w:r w:rsidRPr="4E2ED495">
        <w:rPr>
          <w:rFonts w:eastAsia="Arial" w:cs="Arial"/>
          <w:color w:val="E9513D"/>
        </w:rPr>
        <w:t>[ORGANIZATION]</w:t>
      </w:r>
      <w:r w:rsidRPr="4E2ED495">
        <w:rPr>
          <w:rFonts w:eastAsia="Arial" w:cs="Arial"/>
          <w:color w:val="000000"/>
        </w:rPr>
        <w:t xml:space="preserve"> is </w:t>
      </w:r>
      <w:r w:rsidR="00965EE8" w:rsidRPr="4E2ED495">
        <w:rPr>
          <w:rFonts w:eastAsia="Arial" w:cs="Arial"/>
          <w:color w:val="000000"/>
        </w:rPr>
        <w:t>bringing together parents and guardians of children ages 0 to 3</w:t>
      </w:r>
      <w:r w:rsidR="0097402F" w:rsidRPr="4E2ED495">
        <w:rPr>
          <w:rFonts w:eastAsia="Arial" w:cs="Arial"/>
          <w:color w:val="000000"/>
        </w:rPr>
        <w:t xml:space="preserve"> for a </w:t>
      </w:r>
      <w:r w:rsidR="00C760B3" w:rsidRPr="4E2ED495">
        <w:rPr>
          <w:rFonts w:eastAsia="Arial" w:cs="Arial"/>
          <w:color w:val="000000"/>
        </w:rPr>
        <w:t>session to share their stories of the joys and challenges that come with raising infa</w:t>
      </w:r>
      <w:r w:rsidR="74CB02BA" w:rsidRPr="4E2ED495">
        <w:rPr>
          <w:rFonts w:eastAsia="Arial" w:cs="Arial"/>
          <w:color w:val="000000"/>
        </w:rPr>
        <w:t>nt</w:t>
      </w:r>
      <w:r w:rsidR="00C760B3" w:rsidRPr="4E2ED495">
        <w:rPr>
          <w:rFonts w:eastAsia="Arial" w:cs="Arial"/>
          <w:color w:val="000000"/>
        </w:rPr>
        <w:t xml:space="preserve">s and toddlers in </w:t>
      </w:r>
      <w:r w:rsidRPr="4E2ED495">
        <w:rPr>
          <w:rFonts w:eastAsia="Arial" w:cs="Arial"/>
          <w:color w:val="E9513D"/>
        </w:rPr>
        <w:t>[STATE/COMMUNITY]</w:t>
      </w:r>
      <w:r w:rsidR="00C73038" w:rsidRPr="4E2ED495">
        <w:rPr>
          <w:rFonts w:eastAsia="Arial" w:cs="Arial"/>
        </w:rPr>
        <w:t xml:space="preserve">. </w:t>
      </w:r>
      <w:r w:rsidR="00863505" w:rsidRPr="4E2ED495">
        <w:rPr>
          <w:rFonts w:eastAsia="Arial" w:cs="Arial"/>
        </w:rPr>
        <w:t xml:space="preserve">The first three years of babies’ lives have an </w:t>
      </w:r>
      <w:r w:rsidR="009361DE" w:rsidRPr="4E2ED495">
        <w:rPr>
          <w:rFonts w:eastAsia="Arial" w:cs="Arial"/>
        </w:rPr>
        <w:t xml:space="preserve">enormous impact on how they will learn and grow throughout their lifetime. </w:t>
      </w:r>
      <w:r w:rsidR="007565B4" w:rsidRPr="4E2ED495">
        <w:rPr>
          <w:rFonts w:eastAsia="Arial" w:cs="Arial"/>
        </w:rPr>
        <w:t xml:space="preserve">As the real experts on their children, these families </w:t>
      </w:r>
      <w:r w:rsidR="007A7767" w:rsidRPr="4E2ED495">
        <w:rPr>
          <w:rFonts w:eastAsia="Arial" w:cs="Arial"/>
        </w:rPr>
        <w:t xml:space="preserve">will shine a light on </w:t>
      </w:r>
      <w:r w:rsidR="007565B4" w:rsidRPr="4E2ED495">
        <w:rPr>
          <w:rFonts w:eastAsia="Arial" w:cs="Arial"/>
        </w:rPr>
        <w:t xml:space="preserve">what infants, toddlers, and families in </w:t>
      </w:r>
      <w:r w:rsidR="007565B4" w:rsidRPr="4E2ED495">
        <w:rPr>
          <w:rFonts w:eastAsia="Arial" w:cs="Arial"/>
          <w:color w:val="E9513D"/>
        </w:rPr>
        <w:t xml:space="preserve">[COMMUNITY] </w:t>
      </w:r>
      <w:r w:rsidR="007565B4" w:rsidRPr="4E2ED495">
        <w:rPr>
          <w:rFonts w:eastAsia="Arial" w:cs="Arial"/>
        </w:rPr>
        <w:t xml:space="preserve">need to thrive. </w:t>
      </w:r>
      <w:r w:rsidR="00C73038" w:rsidRPr="4E2ED495">
        <w:rPr>
          <w:rFonts w:eastAsia="Arial" w:cs="Arial"/>
          <w:color w:val="000000"/>
        </w:rPr>
        <w:t>O</w:t>
      </w:r>
      <w:r w:rsidRPr="4E2ED495">
        <w:rPr>
          <w:rFonts w:eastAsia="Arial" w:cs="Arial"/>
          <w:color w:val="000000"/>
        </w:rPr>
        <w:t xml:space="preserve">n </w:t>
      </w:r>
      <w:r w:rsidRPr="4E2ED495">
        <w:rPr>
          <w:rFonts w:eastAsia="Arial" w:cs="Arial"/>
          <w:color w:val="E9513D"/>
        </w:rPr>
        <w:t>[DATE]</w:t>
      </w:r>
      <w:r w:rsidR="00C73038" w:rsidRPr="4E2ED495">
        <w:rPr>
          <w:rFonts w:eastAsia="Arial" w:cs="Arial"/>
        </w:rPr>
        <w:t xml:space="preserve">, </w:t>
      </w:r>
      <w:r w:rsidR="007B5C8E" w:rsidRPr="4E2ED495">
        <w:rPr>
          <w:rFonts w:eastAsia="Arial" w:cs="Arial"/>
        </w:rPr>
        <w:t xml:space="preserve">they will </w:t>
      </w:r>
      <w:r w:rsidRPr="4E2ED495">
        <w:rPr>
          <w:rFonts w:eastAsia="Arial" w:cs="Arial"/>
          <w:color w:val="000000"/>
        </w:rPr>
        <w:t>urge their policymakers to make babies’ care and development a priority in 20</w:t>
      </w:r>
      <w:r w:rsidR="55472045" w:rsidRPr="004E66B2">
        <w:rPr>
          <w:rFonts w:eastAsia="Arial" w:cs="Arial"/>
          <w:color w:val="E9513D"/>
        </w:rPr>
        <w:t>XX</w:t>
      </w:r>
      <w:r w:rsidRPr="4E2ED495">
        <w:rPr>
          <w:rFonts w:eastAsia="Arial" w:cs="Arial"/>
          <w:color w:val="000000"/>
        </w:rPr>
        <w:t xml:space="preserve"> and beyond. </w:t>
      </w:r>
    </w:p>
    <w:p w14:paraId="691FF1BD" w14:textId="77777777" w:rsidR="006104FD" w:rsidRPr="0083280D" w:rsidRDefault="006104FD" w:rsidP="006104FD">
      <w:pPr>
        <w:spacing w:afterLines="40" w:after="96" w:line="259" w:lineRule="auto"/>
        <w:rPr>
          <w:rFonts w:eastAsia="Arial" w:cs="Arial"/>
          <w:color w:val="000000"/>
          <w:sz w:val="2"/>
          <w:szCs w:val="2"/>
        </w:rPr>
      </w:pPr>
    </w:p>
    <w:p w14:paraId="0989DA06" w14:textId="1CC186A2" w:rsidR="006104FD" w:rsidRPr="00351979" w:rsidRDefault="006104FD" w:rsidP="006104FD">
      <w:pPr>
        <w:spacing w:afterLines="40" w:after="96" w:line="259" w:lineRule="auto"/>
        <w:rPr>
          <w:bCs/>
          <w:color w:val="000000"/>
        </w:rPr>
      </w:pPr>
      <w:r w:rsidRPr="00351979">
        <w:rPr>
          <w:b/>
          <w:bCs/>
          <w:color w:val="000000"/>
        </w:rPr>
        <w:t xml:space="preserve">WHAT: </w:t>
      </w:r>
      <w:r w:rsidR="00F91D95">
        <w:rPr>
          <w:i/>
          <w:iCs/>
          <w:color w:val="000000"/>
        </w:rPr>
        <w:t>Family</w:t>
      </w:r>
      <w:r w:rsidR="0065736F" w:rsidRPr="009A2B7D">
        <w:rPr>
          <w:i/>
          <w:iCs/>
          <w:color w:val="000000"/>
        </w:rPr>
        <w:t xml:space="preserve"> Listening Session</w:t>
      </w:r>
    </w:p>
    <w:p w14:paraId="087DBD0C" w14:textId="4F5712B3" w:rsidR="006104FD" w:rsidRPr="00351979" w:rsidRDefault="006104FD" w:rsidP="006104FD">
      <w:pPr>
        <w:spacing w:afterLines="40" w:after="96"/>
        <w:rPr>
          <w:b/>
          <w:bCs/>
          <w:color w:val="000000"/>
        </w:rPr>
      </w:pPr>
      <w:r w:rsidRPr="00351979">
        <w:rPr>
          <w:b/>
          <w:bCs/>
          <w:color w:val="000000"/>
        </w:rPr>
        <w:t xml:space="preserve">WHO: </w:t>
      </w:r>
      <w:r w:rsidR="003F5944" w:rsidRPr="003F5944">
        <w:rPr>
          <w:color w:val="E9513D"/>
        </w:rPr>
        <w:t xml:space="preserve">[FAMILIES, POLICYMAKERS, </w:t>
      </w:r>
      <w:proofErr w:type="gramStart"/>
      <w:r w:rsidR="003F5944" w:rsidRPr="003F5944">
        <w:rPr>
          <w:color w:val="E9513D"/>
        </w:rPr>
        <w:t>SPEAKERS]</w:t>
      </w:r>
      <w:proofErr w:type="gramEnd"/>
    </w:p>
    <w:p w14:paraId="09ABE8C9" w14:textId="77777777" w:rsidR="006104FD" w:rsidRPr="00351979" w:rsidRDefault="006104FD" w:rsidP="006104FD">
      <w:pPr>
        <w:spacing w:afterLines="40" w:after="96" w:line="259" w:lineRule="auto"/>
        <w:rPr>
          <w:b/>
          <w:bCs/>
          <w:color w:val="000000"/>
        </w:rPr>
      </w:pPr>
      <w:r w:rsidRPr="00351979">
        <w:rPr>
          <w:b/>
          <w:bCs/>
          <w:color w:val="000000"/>
        </w:rPr>
        <w:t xml:space="preserve">WHEN: </w:t>
      </w:r>
      <w:r w:rsidRPr="00351979">
        <w:rPr>
          <w:rFonts w:eastAsia="Arial" w:cs="Arial"/>
          <w:color w:val="E9513D"/>
        </w:rPr>
        <w:t>[TIME, TIME ZONE]</w:t>
      </w:r>
      <w:r w:rsidRPr="00351979">
        <w:rPr>
          <w:rFonts w:eastAsia="Arial" w:cs="Arial"/>
        </w:rPr>
        <w:t>,</w:t>
      </w:r>
      <w:r w:rsidRPr="00351979">
        <w:rPr>
          <w:rFonts w:eastAsia="Arial" w:cs="Arial"/>
          <w:color w:val="E9513D"/>
        </w:rPr>
        <w:t xml:space="preserve"> [DATE]</w:t>
      </w:r>
    </w:p>
    <w:p w14:paraId="230E1B2C" w14:textId="77777777" w:rsidR="006104FD" w:rsidRPr="00351979" w:rsidRDefault="006104FD" w:rsidP="006104FD">
      <w:pPr>
        <w:spacing w:afterLines="40" w:after="96" w:line="259" w:lineRule="auto"/>
        <w:rPr>
          <w:b/>
          <w:bCs/>
          <w:color w:val="FF0000"/>
        </w:rPr>
      </w:pPr>
      <w:r w:rsidRPr="00351979">
        <w:rPr>
          <w:b/>
          <w:bCs/>
          <w:color w:val="000000"/>
        </w:rPr>
        <w:t xml:space="preserve">WHERE: </w:t>
      </w:r>
      <w:r w:rsidRPr="00351979">
        <w:rPr>
          <w:rFonts w:eastAsia="Arial" w:cs="Arial"/>
          <w:color w:val="E9513D"/>
        </w:rPr>
        <w:t>[LOCATION]</w:t>
      </w:r>
    </w:p>
    <w:p w14:paraId="6F352AA4" w14:textId="77777777" w:rsidR="006104FD" w:rsidRPr="00351979" w:rsidRDefault="006104FD" w:rsidP="006104FD">
      <w:pPr>
        <w:spacing w:afterLines="40" w:after="96" w:line="259" w:lineRule="auto"/>
        <w:rPr>
          <w:bCs/>
          <w:color w:val="000000"/>
        </w:rPr>
      </w:pPr>
      <w:r w:rsidRPr="00351979">
        <w:rPr>
          <w:b/>
          <w:bCs/>
        </w:rPr>
        <w:t xml:space="preserve">RSVP: </w:t>
      </w:r>
      <w:r w:rsidRPr="00351979">
        <w:rPr>
          <w:color w:val="E9513D"/>
        </w:rPr>
        <w:t xml:space="preserve">[NAME] </w:t>
      </w:r>
      <w:r w:rsidRPr="00351979">
        <w:rPr>
          <w:rFonts w:cs="Arial"/>
        </w:rPr>
        <w:t xml:space="preserve">at </w:t>
      </w:r>
      <w:r w:rsidRPr="00351979">
        <w:rPr>
          <w:color w:val="E9513D"/>
        </w:rPr>
        <w:t>[EMAIL]</w:t>
      </w:r>
    </w:p>
    <w:p w14:paraId="65B1D69A" w14:textId="77777777" w:rsidR="006104FD" w:rsidRPr="0083280D" w:rsidRDefault="006104FD" w:rsidP="006104FD">
      <w:pPr>
        <w:autoSpaceDE w:val="0"/>
        <w:autoSpaceDN w:val="0"/>
        <w:spacing w:afterLines="40" w:after="96" w:line="259" w:lineRule="auto"/>
        <w:rPr>
          <w:rFonts w:cs="Arial"/>
          <w:bCs/>
          <w:sz w:val="6"/>
          <w:szCs w:val="6"/>
        </w:rPr>
      </w:pPr>
    </w:p>
    <w:p w14:paraId="7282CA0D" w14:textId="77777777" w:rsidR="006104FD" w:rsidRPr="00351979" w:rsidRDefault="006104FD" w:rsidP="006104FD">
      <w:pPr>
        <w:spacing w:afterLines="40" w:after="96" w:line="259" w:lineRule="auto"/>
        <w:rPr>
          <w:rFonts w:cs="Arial"/>
          <w:b/>
        </w:rPr>
      </w:pPr>
      <w:r w:rsidRPr="00351979">
        <w:rPr>
          <w:rFonts w:cs="Arial"/>
          <w:b/>
        </w:rPr>
        <w:t xml:space="preserve">About </w:t>
      </w:r>
      <w:r w:rsidRPr="00351979">
        <w:rPr>
          <w:rFonts w:cs="Arial"/>
          <w:b/>
          <w:color w:val="E9513D"/>
        </w:rPr>
        <w:t>[ORGANIZATION NAME]</w:t>
      </w:r>
    </w:p>
    <w:p w14:paraId="1E8E5B72" w14:textId="22976BAF" w:rsidR="006104FD" w:rsidRPr="00351979" w:rsidRDefault="006104FD" w:rsidP="006104FD">
      <w:pPr>
        <w:autoSpaceDE w:val="0"/>
        <w:autoSpaceDN w:val="0"/>
        <w:spacing w:afterLines="40" w:after="96" w:line="259" w:lineRule="auto"/>
        <w:rPr>
          <w:rFonts w:cs="Arial"/>
          <w:bCs/>
          <w:i/>
          <w:color w:val="E9513D"/>
        </w:rPr>
      </w:pPr>
      <w:r w:rsidRPr="00351979">
        <w:rPr>
          <w:rFonts w:cs="Arial"/>
          <w:i/>
          <w:color w:val="E9513D"/>
        </w:rPr>
        <w:t>[INSERT BOILERPLATE COPY HERE</w:t>
      </w:r>
      <w:r w:rsidR="00C511D8">
        <w:rPr>
          <w:rFonts w:cs="Arial"/>
          <w:i/>
          <w:color w:val="E9513D"/>
        </w:rPr>
        <w:t>, INCLUDING TWITTER HANDLE</w:t>
      </w:r>
      <w:r w:rsidRPr="00351979">
        <w:rPr>
          <w:rFonts w:cs="Arial"/>
          <w:i/>
          <w:color w:val="E9513D"/>
        </w:rPr>
        <w:t>].</w:t>
      </w:r>
    </w:p>
    <w:p w14:paraId="3568DA88" w14:textId="77777777" w:rsidR="003F5944" w:rsidRDefault="003F5944" w:rsidP="00B87B97">
      <w:pPr>
        <w:spacing w:afterLines="40" w:after="96" w:line="259" w:lineRule="auto"/>
        <w:rPr>
          <w:rFonts w:cs="Arial"/>
          <w:b/>
          <w:color w:val="E9513D"/>
        </w:rPr>
      </w:pPr>
    </w:p>
    <w:p w14:paraId="63245C13" w14:textId="77777777" w:rsidR="003F5944" w:rsidRDefault="003F5944" w:rsidP="00B87B97">
      <w:pPr>
        <w:spacing w:afterLines="40" w:after="96" w:line="259" w:lineRule="auto"/>
        <w:rPr>
          <w:rFonts w:cs="Arial"/>
          <w:b/>
          <w:color w:val="E9513D"/>
        </w:rPr>
      </w:pPr>
    </w:p>
    <w:p w14:paraId="08FD8C7B" w14:textId="77777777" w:rsidR="00C511D8" w:rsidRDefault="00F91D95" w:rsidP="003F5944">
      <w:pPr>
        <w:spacing w:afterLines="40" w:after="96" w:line="259" w:lineRule="auto"/>
        <w:rPr>
          <w:rFonts w:cs="Arial"/>
          <w:b/>
          <w:color w:val="E9513D"/>
        </w:rPr>
      </w:pPr>
      <w:r w:rsidRPr="008E70D5">
        <w:rPr>
          <w:rFonts w:cs="Arial"/>
          <w:b/>
          <w:color w:val="E9513D"/>
        </w:rPr>
        <w:t>[IF CO-BRANDING WITH THINK BABIES, INCLUDE THE INFORMATION BELOW]</w:t>
      </w:r>
    </w:p>
    <w:p w14:paraId="0DD5391C" w14:textId="77777777" w:rsidR="004E66B2" w:rsidRPr="00351979" w:rsidRDefault="004E66B2" w:rsidP="004E66B2">
      <w:pPr>
        <w:spacing w:afterLines="40" w:after="96" w:line="259" w:lineRule="auto"/>
        <w:rPr>
          <w:rFonts w:cs="Arial"/>
          <w:b/>
        </w:rPr>
      </w:pPr>
      <w:r>
        <w:rPr>
          <w:rFonts w:cs="Arial"/>
          <w:b/>
        </w:rPr>
        <w:lastRenderedPageBreak/>
        <w:t>A</w:t>
      </w:r>
      <w:r w:rsidRPr="00351979">
        <w:rPr>
          <w:rFonts w:cs="Arial"/>
          <w:b/>
        </w:rPr>
        <w:t xml:space="preserve">bout </w:t>
      </w:r>
      <w:r>
        <w:rPr>
          <w:rFonts w:cs="Arial"/>
          <w:b/>
          <w:i/>
          <w:iCs/>
        </w:rPr>
        <w:t>Think Babies</w:t>
      </w:r>
    </w:p>
    <w:p w14:paraId="47FC9447" w14:textId="77777777" w:rsidR="004E66B2" w:rsidRDefault="004E66B2" w:rsidP="004E66B2">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In addition to federal advocacy, </w:t>
      </w:r>
      <w:r w:rsidRPr="00E13E59">
        <w:rPr>
          <w:i/>
        </w:rPr>
        <w:t>Think Babies</w:t>
      </w:r>
      <w:r>
        <w:t xml:space="preserve"> works with state and community partners across the country elevate the needs of babies and families at all levels of government. </w:t>
      </w:r>
    </w:p>
    <w:p w14:paraId="3FD14EF8" w14:textId="77777777" w:rsidR="004E66B2" w:rsidRDefault="004E66B2" w:rsidP="004E66B2">
      <w:pPr>
        <w:ind w:left="720"/>
      </w:pPr>
    </w:p>
    <w:p w14:paraId="5BCF5E81" w14:textId="77777777" w:rsidR="004E66B2" w:rsidRDefault="004E66B2" w:rsidP="004E66B2">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3D694F9C" w14:textId="77777777" w:rsidR="004E66B2" w:rsidRDefault="004E66B2" w:rsidP="004E66B2">
      <w:pPr>
        <w:spacing w:afterLines="40" w:after="96" w:line="259" w:lineRule="auto"/>
        <w:rPr>
          <w:rFonts w:ascii="Calibri" w:eastAsia="Calibri" w:hAnsi="Calibri" w:cs="Calibri"/>
          <w:color w:val="000000"/>
        </w:rPr>
      </w:pPr>
    </w:p>
    <w:p w14:paraId="0C1FD7DC" w14:textId="77777777" w:rsidR="004E66B2" w:rsidRPr="00351979" w:rsidRDefault="004E66B2" w:rsidP="004E66B2">
      <w:pPr>
        <w:spacing w:afterLines="40" w:after="96" w:line="259" w:lineRule="auto"/>
        <w:rPr>
          <w:rFonts w:cs="Arial"/>
        </w:rPr>
      </w:pPr>
      <w:r w:rsidRPr="3AD8FFA7">
        <w:rPr>
          <w:rFonts w:cs="Arial"/>
          <w:i/>
          <w:iCs/>
        </w:rPr>
        <w:t>Learn more at thinkbabies.org or follow @ZEROTOTHREE on Twitter.</w:t>
      </w:r>
    </w:p>
    <w:p w14:paraId="61DACC27" w14:textId="77777777" w:rsidR="003C50E0" w:rsidRDefault="003C50E0" w:rsidP="003C50E0">
      <w:pPr>
        <w:pStyle w:val="TBHeading1"/>
        <w:rPr>
          <w:i/>
        </w:rPr>
      </w:pPr>
    </w:p>
    <w:p w14:paraId="21D6D534" w14:textId="77777777" w:rsidR="003C50E0" w:rsidRPr="000B057A" w:rsidRDefault="003C50E0" w:rsidP="003C50E0">
      <w:pPr>
        <w:tabs>
          <w:tab w:val="left" w:pos="855"/>
          <w:tab w:val="center" w:pos="4680"/>
          <w:tab w:val="right" w:pos="9360"/>
        </w:tabs>
        <w:spacing w:afterLines="40" w:after="96" w:line="259" w:lineRule="auto"/>
        <w:rPr>
          <w:rFonts w:cs="Arial"/>
          <w:bCs/>
          <w:i/>
          <w:color w:val="333333"/>
        </w:rPr>
      </w:pPr>
    </w:p>
    <w:p w14:paraId="3D645851" w14:textId="266ED99A" w:rsidR="00C370FE" w:rsidRPr="00134D34" w:rsidRDefault="00C370FE" w:rsidP="003C50E0">
      <w:pPr>
        <w:spacing w:afterLines="40" w:after="96" w:line="259" w:lineRule="auto"/>
        <w:rPr>
          <w:rFonts w:cs="Arial"/>
        </w:rPr>
      </w:pPr>
    </w:p>
    <w:sectPr w:rsidR="00C370FE" w:rsidRPr="00134D34" w:rsidSect="009A2B7D">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1C1ED" w14:textId="77777777" w:rsidR="00EC0275" w:rsidRDefault="00EC0275" w:rsidP="00355AA7">
      <w:r>
        <w:separator/>
      </w:r>
    </w:p>
  </w:endnote>
  <w:endnote w:type="continuationSeparator" w:id="0">
    <w:p w14:paraId="1FF79E6D" w14:textId="77777777" w:rsidR="00EC0275" w:rsidRDefault="00EC0275" w:rsidP="00355AA7">
      <w:r>
        <w:continuationSeparator/>
      </w:r>
    </w:p>
  </w:endnote>
  <w:endnote w:type="continuationNotice" w:id="1">
    <w:p w14:paraId="120DFA88" w14:textId="77777777" w:rsidR="00EC0275" w:rsidRDefault="00EC0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6C88079" w:rsidR="00BF1C26" w:rsidRDefault="00BF1C26" w:rsidP="00366B77">
    <w:pPr>
      <w:pStyle w:val="Footer"/>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C410" w14:textId="77777777" w:rsidR="00EC0275" w:rsidRDefault="00EC0275" w:rsidP="00355AA7">
      <w:r>
        <w:separator/>
      </w:r>
    </w:p>
  </w:footnote>
  <w:footnote w:type="continuationSeparator" w:id="0">
    <w:p w14:paraId="726BA1A6" w14:textId="77777777" w:rsidR="00EC0275" w:rsidRDefault="00EC0275" w:rsidP="00355AA7">
      <w:r>
        <w:continuationSeparator/>
      </w:r>
    </w:p>
  </w:footnote>
  <w:footnote w:type="continuationNotice" w:id="1">
    <w:p w14:paraId="000012BE" w14:textId="77777777" w:rsidR="00EC0275" w:rsidRDefault="00EC02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369783B4" w:rsidR="00BF1C26" w:rsidRDefault="009A66AF">
    <w:pPr>
      <w:pStyle w:val="Header"/>
    </w:pPr>
    <w:r w:rsidRPr="00BF1C26">
      <w:rPr>
        <w:noProof/>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3423D5EA" w:rsidR="00BF1C26" w:rsidRPr="009B47F8" w:rsidRDefault="00F24532" w:rsidP="00BF1C26">
                          <w:pPr>
                            <w:pStyle w:val="TBSubtitle"/>
                            <w:rPr>
                              <w:rFonts w:asciiTheme="minorHAnsi" w:hAnsiTheme="minorHAnsi"/>
                              <w:b/>
                            </w:rPr>
                          </w:pPr>
                          <w:r>
                            <w:rPr>
                              <w:rFonts w:asciiTheme="minorHAnsi" w:hAnsiTheme="minorHAnsi"/>
                              <w:b/>
                            </w:rPr>
                            <w:t xml:space="preserve">Family </w:t>
                          </w:r>
                          <w:r w:rsidR="00B26BB3">
                            <w:rPr>
                              <w:rFonts w:asciiTheme="minorHAnsi" w:hAnsiTheme="minorHAnsi"/>
                              <w:b/>
                            </w:rPr>
                            <w:t>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" filled="f" stroked="f">
              <v:textbox>
                <w:txbxContent>
                  <w:p w14:paraId="21B93A06" w14:textId="3423D5EA" w:rsidR="00BF1C26" w:rsidRPr="009B47F8" w:rsidRDefault="00F24532" w:rsidP="00BF1C26">
                    <w:pPr>
                      <w:pStyle w:val="TBSubtitle"/>
                      <w:rPr>
                        <w:rFonts w:asciiTheme="minorHAnsi" w:hAnsiTheme="minorHAnsi"/>
                        <w:b/>
                      </w:rPr>
                    </w:pPr>
                    <w:r>
                      <w:rPr>
                        <w:rFonts w:asciiTheme="minorHAnsi" w:hAnsiTheme="minorHAnsi"/>
                        <w:b/>
                      </w:rPr>
                      <w:t xml:space="preserve">Family </w:t>
                    </w:r>
                    <w:r w:rsidR="00B26BB3">
                      <w:rPr>
                        <w:rFonts w:asciiTheme="minorHAnsi" w:hAnsiTheme="minorHAnsi"/>
                        <w:b/>
                      </w:rPr>
                      <w:t>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v:textbox>
              <w10:wrap anchorx="margin"/>
            </v:shape>
          </w:pict>
        </mc:Fallback>
      </mc:AlternateContent>
    </w:r>
  </w:p>
  <w:p w14:paraId="72FBB373" w14:textId="16329963"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ascii="Symbol" w:hAnsi="Symbol" w:hint="default"/>
      </w:rPr>
    </w:lvl>
    <w:lvl w:ilvl="1" w:tplc="7AB4D404">
      <w:start w:val="1"/>
      <w:numFmt w:val="bullet"/>
      <w:lvlText w:val=""/>
      <w:lvlJc w:val="left"/>
      <w:pPr>
        <w:ind w:left="1440" w:hanging="360"/>
      </w:pPr>
      <w:rPr>
        <w:rFonts w:ascii="Symbol" w:hAnsi="Symbol" w:hint="default"/>
        <w:color w:val="E9513C" w:themeColor="accent1"/>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ascii="Courier New" w:hAnsi="Courier New" w:hint="default"/>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ascii="Symbol" w:hAnsi="Symbol" w:hint="default"/>
      </w:rPr>
    </w:lvl>
    <w:lvl w:ilvl="1" w:tplc="5E2C34A8">
      <w:start w:val="1"/>
      <w:numFmt w:val="bullet"/>
      <w:lvlText w:val="o"/>
      <w:lvlJc w:val="left"/>
      <w:pPr>
        <w:ind w:left="1440" w:hanging="360"/>
      </w:pPr>
      <w:rPr>
        <w:rFonts w:ascii="Courier New" w:hAnsi="Courier New" w:hint="default"/>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0259868">
    <w:abstractNumId w:val="23"/>
  </w:num>
  <w:num w:numId="2" w16cid:durableId="1538157945">
    <w:abstractNumId w:val="3"/>
  </w:num>
  <w:num w:numId="3" w16cid:durableId="488329139">
    <w:abstractNumId w:val="21"/>
  </w:num>
  <w:num w:numId="4" w16cid:durableId="684474885">
    <w:abstractNumId w:val="14"/>
  </w:num>
  <w:num w:numId="5" w16cid:durableId="683046552">
    <w:abstractNumId w:val="9"/>
  </w:num>
  <w:num w:numId="6" w16cid:durableId="94401891">
    <w:abstractNumId w:val="1"/>
  </w:num>
  <w:num w:numId="7" w16cid:durableId="1834489192">
    <w:abstractNumId w:val="32"/>
  </w:num>
  <w:num w:numId="8" w16cid:durableId="718751079">
    <w:abstractNumId w:val="2"/>
  </w:num>
  <w:num w:numId="9" w16cid:durableId="1030882855">
    <w:abstractNumId w:val="20"/>
  </w:num>
  <w:num w:numId="10" w16cid:durableId="218326023">
    <w:abstractNumId w:val="16"/>
  </w:num>
  <w:num w:numId="11" w16cid:durableId="1022243879">
    <w:abstractNumId w:val="19"/>
  </w:num>
  <w:num w:numId="12" w16cid:durableId="1787500772">
    <w:abstractNumId w:val="5"/>
  </w:num>
  <w:num w:numId="13" w16cid:durableId="449053818">
    <w:abstractNumId w:val="8"/>
  </w:num>
  <w:num w:numId="14" w16cid:durableId="756556025">
    <w:abstractNumId w:val="27"/>
  </w:num>
  <w:num w:numId="15" w16cid:durableId="841505760">
    <w:abstractNumId w:val="25"/>
  </w:num>
  <w:num w:numId="16" w16cid:durableId="874659868">
    <w:abstractNumId w:val="22"/>
  </w:num>
  <w:num w:numId="17" w16cid:durableId="1179805674">
    <w:abstractNumId w:val="15"/>
  </w:num>
  <w:num w:numId="18" w16cid:durableId="875042057">
    <w:abstractNumId w:val="0"/>
  </w:num>
  <w:num w:numId="19" w16cid:durableId="381251557">
    <w:abstractNumId w:val="30"/>
  </w:num>
  <w:num w:numId="20" w16cid:durableId="1797599654">
    <w:abstractNumId w:val="10"/>
  </w:num>
  <w:num w:numId="21" w16cid:durableId="758330169">
    <w:abstractNumId w:val="17"/>
  </w:num>
  <w:num w:numId="22" w16cid:durableId="609313583">
    <w:abstractNumId w:val="7"/>
  </w:num>
  <w:num w:numId="23" w16cid:durableId="565067788">
    <w:abstractNumId w:val="24"/>
  </w:num>
  <w:num w:numId="24" w16cid:durableId="1559898670">
    <w:abstractNumId w:val="31"/>
  </w:num>
  <w:num w:numId="25" w16cid:durableId="1071080363">
    <w:abstractNumId w:val="13"/>
  </w:num>
  <w:num w:numId="26" w16cid:durableId="214390542">
    <w:abstractNumId w:val="29"/>
  </w:num>
  <w:num w:numId="27" w16cid:durableId="174737293">
    <w:abstractNumId w:val="26"/>
  </w:num>
  <w:num w:numId="28" w16cid:durableId="1957249739">
    <w:abstractNumId w:val="28"/>
  </w:num>
  <w:num w:numId="29" w16cid:durableId="1625307255">
    <w:abstractNumId w:val="6"/>
  </w:num>
  <w:num w:numId="30" w16cid:durableId="1203638763">
    <w:abstractNumId w:val="18"/>
  </w:num>
  <w:num w:numId="31" w16cid:durableId="492377240">
    <w:abstractNumId w:val="4"/>
  </w:num>
  <w:num w:numId="32" w16cid:durableId="424573351">
    <w:abstractNumId w:val="12"/>
  </w:num>
  <w:num w:numId="33" w16cid:durableId="8232076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EyNDI0sTC0tDBS0lEKTi0uzszPAykwrAUAZLu/GSwAAAA="/>
  </w:docVars>
  <w:rsids>
    <w:rsidRoot w:val="00655C05"/>
    <w:rsid w:val="0000567C"/>
    <w:rsid w:val="00012C71"/>
    <w:rsid w:val="00056FF5"/>
    <w:rsid w:val="0006604D"/>
    <w:rsid w:val="0007D26B"/>
    <w:rsid w:val="00092A8A"/>
    <w:rsid w:val="00095ADB"/>
    <w:rsid w:val="000A05AD"/>
    <w:rsid w:val="000B5078"/>
    <w:rsid w:val="000C6509"/>
    <w:rsid w:val="000C6C2F"/>
    <w:rsid w:val="000C760B"/>
    <w:rsid w:val="00101A78"/>
    <w:rsid w:val="0010555E"/>
    <w:rsid w:val="00134D34"/>
    <w:rsid w:val="001477E9"/>
    <w:rsid w:val="0018419C"/>
    <w:rsid w:val="00191E84"/>
    <w:rsid w:val="001929F2"/>
    <w:rsid w:val="00195EFE"/>
    <w:rsid w:val="001A2701"/>
    <w:rsid w:val="001A7F3A"/>
    <w:rsid w:val="001B019C"/>
    <w:rsid w:val="001B07CD"/>
    <w:rsid w:val="001B2272"/>
    <w:rsid w:val="001B3F43"/>
    <w:rsid w:val="001B662B"/>
    <w:rsid w:val="001B6ACD"/>
    <w:rsid w:val="001B7EDB"/>
    <w:rsid w:val="001E73A8"/>
    <w:rsid w:val="001F2949"/>
    <w:rsid w:val="00200FD5"/>
    <w:rsid w:val="002139B6"/>
    <w:rsid w:val="00230DDB"/>
    <w:rsid w:val="00252909"/>
    <w:rsid w:val="00275BC3"/>
    <w:rsid w:val="002A0352"/>
    <w:rsid w:val="002B03EE"/>
    <w:rsid w:val="002B6A05"/>
    <w:rsid w:val="002D5BE4"/>
    <w:rsid w:val="002E4F56"/>
    <w:rsid w:val="003045C9"/>
    <w:rsid w:val="00321335"/>
    <w:rsid w:val="00326F4A"/>
    <w:rsid w:val="00344137"/>
    <w:rsid w:val="00344308"/>
    <w:rsid w:val="00355AA7"/>
    <w:rsid w:val="00365E4B"/>
    <w:rsid w:val="00366B77"/>
    <w:rsid w:val="003813D4"/>
    <w:rsid w:val="003B57AB"/>
    <w:rsid w:val="003B7CF8"/>
    <w:rsid w:val="003C50E0"/>
    <w:rsid w:val="003E1750"/>
    <w:rsid w:val="003F5944"/>
    <w:rsid w:val="00411C83"/>
    <w:rsid w:val="00417B61"/>
    <w:rsid w:val="00432087"/>
    <w:rsid w:val="004460AD"/>
    <w:rsid w:val="00462585"/>
    <w:rsid w:val="00470AA3"/>
    <w:rsid w:val="004720EA"/>
    <w:rsid w:val="004A1EBC"/>
    <w:rsid w:val="004E66B2"/>
    <w:rsid w:val="004F63ED"/>
    <w:rsid w:val="00504175"/>
    <w:rsid w:val="0051490F"/>
    <w:rsid w:val="00542BDE"/>
    <w:rsid w:val="00557E21"/>
    <w:rsid w:val="00576287"/>
    <w:rsid w:val="005860F5"/>
    <w:rsid w:val="005C2AFA"/>
    <w:rsid w:val="005D6B89"/>
    <w:rsid w:val="005E0C48"/>
    <w:rsid w:val="00601EA2"/>
    <w:rsid w:val="00603F74"/>
    <w:rsid w:val="00607703"/>
    <w:rsid w:val="006104FD"/>
    <w:rsid w:val="006312F1"/>
    <w:rsid w:val="00642DC2"/>
    <w:rsid w:val="006546AC"/>
    <w:rsid w:val="00655C05"/>
    <w:rsid w:val="0065674E"/>
    <w:rsid w:val="0065736F"/>
    <w:rsid w:val="00683B6C"/>
    <w:rsid w:val="00686D3E"/>
    <w:rsid w:val="006973A6"/>
    <w:rsid w:val="006B4D24"/>
    <w:rsid w:val="006B72EA"/>
    <w:rsid w:val="006D0E07"/>
    <w:rsid w:val="006D26A4"/>
    <w:rsid w:val="006E308A"/>
    <w:rsid w:val="00704DAF"/>
    <w:rsid w:val="00741587"/>
    <w:rsid w:val="007565B4"/>
    <w:rsid w:val="0076263D"/>
    <w:rsid w:val="00764CA6"/>
    <w:rsid w:val="00771D96"/>
    <w:rsid w:val="007A260A"/>
    <w:rsid w:val="007A46D4"/>
    <w:rsid w:val="007A7767"/>
    <w:rsid w:val="007B5C8E"/>
    <w:rsid w:val="007C12B2"/>
    <w:rsid w:val="007D559D"/>
    <w:rsid w:val="007F2A5A"/>
    <w:rsid w:val="007F73E6"/>
    <w:rsid w:val="00805BE1"/>
    <w:rsid w:val="00852A25"/>
    <w:rsid w:val="00853066"/>
    <w:rsid w:val="00863505"/>
    <w:rsid w:val="00883055"/>
    <w:rsid w:val="008913D8"/>
    <w:rsid w:val="008D32B4"/>
    <w:rsid w:val="008E70D5"/>
    <w:rsid w:val="00921B09"/>
    <w:rsid w:val="009361DE"/>
    <w:rsid w:val="00937D15"/>
    <w:rsid w:val="00940D2B"/>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E"/>
    <w:rsid w:val="00A215A3"/>
    <w:rsid w:val="00A216A2"/>
    <w:rsid w:val="00A37DA7"/>
    <w:rsid w:val="00A74120"/>
    <w:rsid w:val="00AA6731"/>
    <w:rsid w:val="00AA7151"/>
    <w:rsid w:val="00AB62D9"/>
    <w:rsid w:val="00AC6C96"/>
    <w:rsid w:val="00AC7D1E"/>
    <w:rsid w:val="00AD0F53"/>
    <w:rsid w:val="00AD78E0"/>
    <w:rsid w:val="00AE2EAD"/>
    <w:rsid w:val="00B1526D"/>
    <w:rsid w:val="00B15C14"/>
    <w:rsid w:val="00B259A7"/>
    <w:rsid w:val="00B261C4"/>
    <w:rsid w:val="00B26BB3"/>
    <w:rsid w:val="00B347B7"/>
    <w:rsid w:val="00B50CAE"/>
    <w:rsid w:val="00B600F8"/>
    <w:rsid w:val="00B61A79"/>
    <w:rsid w:val="00B74399"/>
    <w:rsid w:val="00B76E10"/>
    <w:rsid w:val="00B87B97"/>
    <w:rsid w:val="00BF1C26"/>
    <w:rsid w:val="00C21E77"/>
    <w:rsid w:val="00C370FE"/>
    <w:rsid w:val="00C43C6E"/>
    <w:rsid w:val="00C511D8"/>
    <w:rsid w:val="00C60DBA"/>
    <w:rsid w:val="00C655A1"/>
    <w:rsid w:val="00C66399"/>
    <w:rsid w:val="00C73038"/>
    <w:rsid w:val="00C75B7C"/>
    <w:rsid w:val="00C760B3"/>
    <w:rsid w:val="00C77845"/>
    <w:rsid w:val="00CB347D"/>
    <w:rsid w:val="00CD32D3"/>
    <w:rsid w:val="00CE1C3A"/>
    <w:rsid w:val="00CE27C3"/>
    <w:rsid w:val="00CE424B"/>
    <w:rsid w:val="00D1357A"/>
    <w:rsid w:val="00D23643"/>
    <w:rsid w:val="00D668E1"/>
    <w:rsid w:val="00D70618"/>
    <w:rsid w:val="00D76669"/>
    <w:rsid w:val="00D86150"/>
    <w:rsid w:val="00D93465"/>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0275"/>
    <w:rsid w:val="00EC5C42"/>
    <w:rsid w:val="00ED2669"/>
    <w:rsid w:val="00EE3CBD"/>
    <w:rsid w:val="00F01FA0"/>
    <w:rsid w:val="00F106C3"/>
    <w:rsid w:val="00F24532"/>
    <w:rsid w:val="00F46D10"/>
    <w:rsid w:val="00F542F9"/>
    <w:rsid w:val="00F57D35"/>
    <w:rsid w:val="00F62080"/>
    <w:rsid w:val="00F646C2"/>
    <w:rsid w:val="00F64D3F"/>
    <w:rsid w:val="00F72790"/>
    <w:rsid w:val="00F73B63"/>
    <w:rsid w:val="00F75CE2"/>
    <w:rsid w:val="00F8020E"/>
    <w:rsid w:val="00F8756C"/>
    <w:rsid w:val="00F91D95"/>
    <w:rsid w:val="00F92EC8"/>
    <w:rsid w:val="010F9B52"/>
    <w:rsid w:val="012C1FB0"/>
    <w:rsid w:val="059E3FC1"/>
    <w:rsid w:val="06959921"/>
    <w:rsid w:val="0A67A117"/>
    <w:rsid w:val="0CC835E3"/>
    <w:rsid w:val="0DAC8491"/>
    <w:rsid w:val="0E2DED47"/>
    <w:rsid w:val="0F843DE5"/>
    <w:rsid w:val="10553E22"/>
    <w:rsid w:val="109A7802"/>
    <w:rsid w:val="10A87B8B"/>
    <w:rsid w:val="12444BEC"/>
    <w:rsid w:val="14DE98EA"/>
    <w:rsid w:val="16F1523D"/>
    <w:rsid w:val="181C3C65"/>
    <w:rsid w:val="1A2FDC80"/>
    <w:rsid w:val="1AE56744"/>
    <w:rsid w:val="1CC25497"/>
    <w:rsid w:val="1D16D206"/>
    <w:rsid w:val="1E9BCCF6"/>
    <w:rsid w:val="232C5378"/>
    <w:rsid w:val="24F53637"/>
    <w:rsid w:val="2505EA52"/>
    <w:rsid w:val="2805494D"/>
    <w:rsid w:val="29A908B0"/>
    <w:rsid w:val="2BB181C0"/>
    <w:rsid w:val="2D87F60F"/>
    <w:rsid w:val="2DE98139"/>
    <w:rsid w:val="2ECB698A"/>
    <w:rsid w:val="310C4875"/>
    <w:rsid w:val="32548D77"/>
    <w:rsid w:val="32E287F1"/>
    <w:rsid w:val="34456F95"/>
    <w:rsid w:val="35136CC3"/>
    <w:rsid w:val="398327AD"/>
    <w:rsid w:val="3B41D35E"/>
    <w:rsid w:val="3C9EE4BE"/>
    <w:rsid w:val="3F310A93"/>
    <w:rsid w:val="3F63F739"/>
    <w:rsid w:val="41971F44"/>
    <w:rsid w:val="424AE769"/>
    <w:rsid w:val="4255967B"/>
    <w:rsid w:val="45F83EC0"/>
    <w:rsid w:val="46F3239E"/>
    <w:rsid w:val="487596A5"/>
    <w:rsid w:val="4A35EA11"/>
    <w:rsid w:val="4D5D9EB9"/>
    <w:rsid w:val="4E2ED495"/>
    <w:rsid w:val="511913FA"/>
    <w:rsid w:val="52A537D9"/>
    <w:rsid w:val="53364399"/>
    <w:rsid w:val="55472045"/>
    <w:rsid w:val="57C6BB66"/>
    <w:rsid w:val="5897D5DA"/>
    <w:rsid w:val="600128AD"/>
    <w:rsid w:val="607027C6"/>
    <w:rsid w:val="65B6F4B4"/>
    <w:rsid w:val="667CC008"/>
    <w:rsid w:val="66A9831E"/>
    <w:rsid w:val="68AEFCC5"/>
    <w:rsid w:val="6C233B47"/>
    <w:rsid w:val="6C9B78EB"/>
    <w:rsid w:val="6F6ADAB7"/>
    <w:rsid w:val="72002F30"/>
    <w:rsid w:val="73E9235B"/>
    <w:rsid w:val="742AB83B"/>
    <w:rsid w:val="7456987F"/>
    <w:rsid w:val="74CB02BA"/>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3"/>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customStyle="1" w:styleId="CommentSubjectChar">
    <w:name w:val="Comment Subject Char"/>
    <w:basedOn w:val="CommentTextChar"/>
    <w:link w:val="CommentSubject"/>
    <w:uiPriority w:val="99"/>
    <w:semiHidden/>
    <w:rsid w:val="00542BDE"/>
    <w:rPr>
      <w:rFonts w:ascii="Arial" w:hAnsi="Arial"/>
      <w:b/>
      <w:bCs/>
      <w:sz w:val="20"/>
      <w:szCs w:val="20"/>
    </w:rPr>
  </w:style>
  <w:style w:type="character" w:customStyle="1" w:styleId="normaltextrun">
    <w:name w:val="normaltextrun"/>
    <w:basedOn w:val="DefaultParagraphFont"/>
    <w:rsid w:val="005860F5"/>
  </w:style>
  <w:style w:type="character" w:customStyle="1" w:styleId="eop">
    <w:name w:val="eop"/>
    <w:basedOn w:val="DefaultParagraphFont"/>
    <w:rsid w:val="005860F5"/>
  </w:style>
  <w:style w:type="paragraph" w:styleId="Revision">
    <w:name w:val="Revision"/>
    <w:hidden/>
    <w:uiPriority w:val="99"/>
    <w:semiHidden/>
    <w:rsid w:val="00F64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B45BEF-F6D3-48DD-8EB8-296368246B92}">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2.xml><?xml version="1.0" encoding="utf-8"?>
<ds:datastoreItem xmlns:ds="http://schemas.openxmlformats.org/officeDocument/2006/customXml" ds:itemID="{B37A9BDC-A645-4418-838D-F618261CCA03}">
  <ds:schemaRefs>
    <ds:schemaRef ds:uri="http://schemas.openxmlformats.org/officeDocument/2006/bibliography"/>
  </ds:schemaRefs>
</ds:datastoreItem>
</file>

<file path=customXml/itemProps3.xml><?xml version="1.0" encoding="utf-8"?>
<ds:datastoreItem xmlns:ds="http://schemas.openxmlformats.org/officeDocument/2006/customXml" ds:itemID="{2DD5056E-A209-4F6C-8E7A-B29D3BBB0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4A2D32-B72E-4F6A-8E3E-08B22F6964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52</Words>
  <Characters>2011</Characters>
  <Application>Microsoft Office Word</Application>
  <DocSecurity>0</DocSecurity>
  <Lines>16</Lines>
  <Paragraphs>4</Paragraphs>
  <ScaleCrop>false</ScaleCrop>
  <Company>FleishmanHillard</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12</cp:revision>
  <cp:lastPrinted>2017-02-15T19:51:00Z</cp:lastPrinted>
  <dcterms:created xsi:type="dcterms:W3CDTF">2022-03-25T15:23:00Z</dcterms:created>
  <dcterms:modified xsi:type="dcterms:W3CDTF">2022-07-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